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7E59552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BC0E34" w:rsidRPr="00BC0E34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Nákup laboratórnych prístrojov a</w:t>
      </w:r>
      <w:r w:rsidR="00C6117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 </w:t>
      </w:r>
      <w:r w:rsidR="00BC0E34" w:rsidRPr="00BC0E34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zariadení</w:t>
      </w:r>
      <w:r w:rsidR="00600D29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č. 3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C6117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7</w:t>
      </w:r>
      <w:r w:rsidR="00600D2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870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C0E34" w:rsidRPr="00BC0E34">
        <w:rPr>
          <w:rFonts w:ascii="Arial Narrow" w:hAnsi="Arial Narrow"/>
          <w:b/>
          <w:shd w:val="clear" w:color="auto" w:fill="FFFFFF"/>
        </w:rPr>
        <w:t>Laboratórne príslušenstvo, technika a nábytok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C290A" w14:textId="77777777" w:rsidR="005459F2" w:rsidRDefault="005459F2" w:rsidP="00317080">
      <w:r>
        <w:separator/>
      </w:r>
    </w:p>
  </w:endnote>
  <w:endnote w:type="continuationSeparator" w:id="0">
    <w:p w14:paraId="40C6B70C" w14:textId="77777777" w:rsidR="005459F2" w:rsidRDefault="005459F2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054802" w14:textId="77777777" w:rsidR="005459F2" w:rsidRDefault="005459F2" w:rsidP="00317080">
      <w:r>
        <w:separator/>
      </w:r>
    </w:p>
  </w:footnote>
  <w:footnote w:type="continuationSeparator" w:id="0">
    <w:p w14:paraId="53C9CEA2" w14:textId="77777777" w:rsidR="005459F2" w:rsidRDefault="005459F2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531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59F2"/>
    <w:rsid w:val="005476CE"/>
    <w:rsid w:val="00596FCF"/>
    <w:rsid w:val="005C73B9"/>
    <w:rsid w:val="005D22AE"/>
    <w:rsid w:val="00600D29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26419"/>
    <w:rsid w:val="00BC0E34"/>
    <w:rsid w:val="00BD7F42"/>
    <w:rsid w:val="00C06D5F"/>
    <w:rsid w:val="00C524B6"/>
    <w:rsid w:val="00C6117D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EF6687"/>
    <w:rsid w:val="00F53724"/>
    <w:rsid w:val="00F60611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31</cp:revision>
  <dcterms:created xsi:type="dcterms:W3CDTF">2021-09-26T10:50:00Z</dcterms:created>
  <dcterms:modified xsi:type="dcterms:W3CDTF">2023-10-05T11:20:00Z</dcterms:modified>
</cp:coreProperties>
</file>